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70BD1" w:rsidP="00670BD1">
      <w:r>
        <w:t>Accepted for</w:t>
      </w:r>
      <w:r>
        <w:t xml:space="preserve"> </w:t>
      </w:r>
      <w:r>
        <w:t>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25CA9" w:rsidRPr="007E4069" w:rsidRDefault="002360DC" w:rsidP="009344FF">
      <w:bookmarkStart w:id="0" w:name="_GoBack"/>
      <w:r w:rsidRPr="007E4069">
        <w:t xml:space="preserve">Prof. </w:t>
      </w:r>
      <w:proofErr w:type="spellStart"/>
      <w:r w:rsidRPr="007E4069">
        <w:t>Sherin</w:t>
      </w:r>
      <w:proofErr w:type="spellEnd"/>
      <w:r w:rsidRPr="007E4069">
        <w:t xml:space="preserve"> Ahmed Mohamed </w:t>
      </w:r>
      <w:proofErr w:type="spellStart"/>
      <w:r w:rsidRPr="007E4069">
        <w:t>Sherif</w:t>
      </w:r>
      <w:proofErr w:type="spellEnd"/>
      <w:r w:rsidRPr="007E4069">
        <w:t>, Alexandria University, Egypt</w:t>
      </w:r>
      <w:bookmarkEnd w:id="0"/>
    </w:p>
    <w:sectPr w:rsidR="00425CA9" w:rsidRPr="007E40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NzGzMDAyNzQ3MrNU0lEKTi0uzszPAykwrAUAF4onDCwAAAA="/>
  </w:docVars>
  <w:rsids>
    <w:rsidRoot w:val="00A72896"/>
    <w:rsid w:val="002360DC"/>
    <w:rsid w:val="002C0B2C"/>
    <w:rsid w:val="00425CA9"/>
    <w:rsid w:val="00670BD1"/>
    <w:rsid w:val="007E406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8F959"/>
  <w15:docId w15:val="{DF4C80F1-73DF-4906-917E-E2F15A4F6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3T11:26:00Z</dcterms:modified>
</cp:coreProperties>
</file>